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7AA19" w14:textId="0A2B1A83" w:rsidR="0005243C" w:rsidRPr="00E470D8" w:rsidRDefault="002F3B5D" w:rsidP="00E470D8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Suzy Business</w:t>
      </w:r>
    </w:p>
    <w:p w14:paraId="55F7AA1A" w14:textId="7A6F1A78" w:rsidR="008978E4" w:rsidRDefault="00E470D8" w:rsidP="00E470D8">
      <w:pPr>
        <w:spacing w:after="0" w:line="240" w:lineRule="auto"/>
        <w:jc w:val="center"/>
      </w:pPr>
      <w:r>
        <w:t>470</w:t>
      </w:r>
      <w:r w:rsidR="008978E4">
        <w:t xml:space="preserve">.000.4444 </w:t>
      </w:r>
      <w:r w:rsidR="00396F3F">
        <w:rPr>
          <w:rFonts w:cstheme="minorHAnsi"/>
        </w:rPr>
        <w:t>·</w:t>
      </w:r>
      <w:r w:rsidR="008978E4">
        <w:t xml:space="preserve"> </w:t>
      </w:r>
      <w:hyperlink r:id="rId5" w:history="1">
        <w:r w:rsidR="002F3B5D" w:rsidRPr="00881F5C">
          <w:rPr>
            <w:rStyle w:val="Hyperlink"/>
          </w:rPr>
          <w:t>email@gatech.edu</w:t>
        </w:r>
      </w:hyperlink>
      <w:r w:rsidR="00396F3F">
        <w:t xml:space="preserve"> </w:t>
      </w:r>
      <w:r w:rsidR="00396F3F">
        <w:rPr>
          <w:rFonts w:cstheme="minorHAnsi"/>
        </w:rPr>
        <w:t>·</w:t>
      </w:r>
      <w:r w:rsidR="00396F3F">
        <w:t xml:space="preserve"> LinkedIn</w:t>
      </w:r>
      <w:r w:rsidR="008978E4">
        <w:t xml:space="preserve"> URL</w:t>
      </w:r>
    </w:p>
    <w:p w14:paraId="55F7AA1B" w14:textId="77777777" w:rsidR="008978E4" w:rsidRDefault="008978E4" w:rsidP="008978E4">
      <w:pPr>
        <w:spacing w:after="0" w:line="240" w:lineRule="auto"/>
      </w:pPr>
    </w:p>
    <w:p w14:paraId="55F7AA1C" w14:textId="77777777" w:rsidR="008978E4" w:rsidRPr="00E470D8" w:rsidRDefault="00E470D8" w:rsidP="008978E4">
      <w:pPr>
        <w:spacing w:after="0" w:line="240" w:lineRule="auto"/>
        <w:rPr>
          <w:b/>
        </w:rPr>
      </w:pPr>
      <w:r w:rsidRPr="00E470D8">
        <w:rPr>
          <w:b/>
        </w:rPr>
        <w:t>EDUCATION</w:t>
      </w:r>
    </w:p>
    <w:p w14:paraId="55F7AA1D" w14:textId="77777777" w:rsidR="008978E4" w:rsidRDefault="008978E4" w:rsidP="008978E4">
      <w:pPr>
        <w:spacing w:after="0" w:line="240" w:lineRule="auto"/>
      </w:pPr>
      <w:r w:rsidRPr="00E470D8">
        <w:rPr>
          <w:b/>
        </w:rPr>
        <w:t>Georgia Institute of Technology</w:t>
      </w:r>
      <w:r>
        <w:t>, Atlanta GA</w:t>
      </w:r>
      <w:r>
        <w:tab/>
      </w:r>
      <w:r>
        <w:tab/>
      </w:r>
      <w:r>
        <w:tab/>
      </w:r>
      <w:r>
        <w:tab/>
      </w:r>
      <w:r>
        <w:tab/>
        <w:t>Fall 2021-present</w:t>
      </w:r>
    </w:p>
    <w:p w14:paraId="55F7AA1E" w14:textId="77777777" w:rsidR="008978E4" w:rsidRDefault="008978E4" w:rsidP="008978E4">
      <w:pPr>
        <w:spacing w:after="0" w:line="240" w:lineRule="auto"/>
      </w:pPr>
      <w:r>
        <w:t xml:space="preserve">Business Administration major, </w:t>
      </w:r>
      <w:proofErr w:type="spellStart"/>
      <w:r>
        <w:t>Scheller</w:t>
      </w:r>
      <w:proofErr w:type="spellEnd"/>
      <w:r>
        <w:t xml:space="preserve"> College of Business</w:t>
      </w:r>
    </w:p>
    <w:p w14:paraId="55F7AA1F" w14:textId="77777777" w:rsidR="008978E4" w:rsidRDefault="008978E4" w:rsidP="008978E4">
      <w:pPr>
        <w:spacing w:after="0" w:line="240" w:lineRule="auto"/>
      </w:pPr>
      <w:r>
        <w:t>Expected graduation</w:t>
      </w:r>
      <w:r w:rsidR="00234085">
        <w:t>:</w:t>
      </w:r>
      <w:r>
        <w:t xml:space="preserve"> Spring 2025</w:t>
      </w:r>
    </w:p>
    <w:p w14:paraId="55F7AA20" w14:textId="43C0EDF3" w:rsidR="008978E4" w:rsidRDefault="008978E4" w:rsidP="008978E4">
      <w:pPr>
        <w:spacing w:after="0" w:line="240" w:lineRule="auto"/>
      </w:pPr>
      <w:r>
        <w:t>Current GPA:</w:t>
      </w:r>
      <w:r w:rsidR="00B343E2">
        <w:t xml:space="preserve"> 3.2</w:t>
      </w:r>
    </w:p>
    <w:p w14:paraId="55F7AA21" w14:textId="77777777" w:rsidR="008978E4" w:rsidRDefault="008978E4" w:rsidP="008978E4">
      <w:pPr>
        <w:spacing w:after="0" w:line="240" w:lineRule="auto"/>
      </w:pPr>
    </w:p>
    <w:p w14:paraId="55F7AA22" w14:textId="77777777" w:rsidR="00234085" w:rsidRDefault="00234085" w:rsidP="008978E4">
      <w:pPr>
        <w:spacing w:after="0" w:line="240" w:lineRule="auto"/>
      </w:pPr>
      <w:r w:rsidRPr="00E470D8">
        <w:rPr>
          <w:b/>
        </w:rPr>
        <w:t>Dalton High School</w:t>
      </w:r>
      <w:r>
        <w:t>, Dalton, G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y 2021</w:t>
      </w:r>
    </w:p>
    <w:p w14:paraId="55F7AA23" w14:textId="77777777" w:rsidR="00234085" w:rsidRDefault="00234085" w:rsidP="008978E4">
      <w:pPr>
        <w:spacing w:after="0" w:line="240" w:lineRule="auto"/>
      </w:pPr>
      <w:r>
        <w:t>High school diploma, with honors</w:t>
      </w:r>
    </w:p>
    <w:p w14:paraId="55F7AA24" w14:textId="77777777" w:rsidR="00234085" w:rsidRDefault="00234085" w:rsidP="008978E4">
      <w:pPr>
        <w:spacing w:after="0" w:line="240" w:lineRule="auto"/>
      </w:pPr>
      <w:r>
        <w:t>GPA: 3.8</w:t>
      </w:r>
    </w:p>
    <w:p w14:paraId="55F7AA25" w14:textId="77777777" w:rsidR="00234085" w:rsidRDefault="00234085" w:rsidP="008978E4">
      <w:pPr>
        <w:spacing w:after="0" w:line="240" w:lineRule="auto"/>
      </w:pPr>
      <w:r>
        <w:t>Hope Scholarship, Zell Miller Scholarship</w:t>
      </w:r>
    </w:p>
    <w:p w14:paraId="55F7AA26" w14:textId="77777777" w:rsidR="00234085" w:rsidRDefault="00234085" w:rsidP="008978E4">
      <w:pPr>
        <w:spacing w:after="0" w:line="240" w:lineRule="auto"/>
      </w:pPr>
    </w:p>
    <w:p w14:paraId="55F7AA27" w14:textId="77777777" w:rsidR="008978E4" w:rsidRPr="00E470D8" w:rsidRDefault="00E470D8" w:rsidP="008978E4">
      <w:pPr>
        <w:spacing w:after="0" w:line="240" w:lineRule="auto"/>
        <w:rPr>
          <w:b/>
        </w:rPr>
      </w:pPr>
      <w:r w:rsidRPr="00E470D8">
        <w:rPr>
          <w:b/>
        </w:rPr>
        <w:t>SKILLS</w:t>
      </w:r>
    </w:p>
    <w:p w14:paraId="55F7AA28" w14:textId="77777777" w:rsidR="008978E4" w:rsidRDefault="008978E4" w:rsidP="008978E4">
      <w:pPr>
        <w:spacing w:after="0" w:line="240" w:lineRule="auto"/>
      </w:pPr>
      <w:r>
        <w:t>Software platforms: Microsoft Office, MailChimp, Canva, Hootsuite</w:t>
      </w:r>
    </w:p>
    <w:p w14:paraId="55F7AA29" w14:textId="77777777" w:rsidR="008978E4" w:rsidRDefault="008978E4" w:rsidP="008978E4">
      <w:pPr>
        <w:spacing w:after="0" w:line="240" w:lineRule="auto"/>
      </w:pPr>
      <w:r>
        <w:t>Communication: Group presentations, time management, organization, critical thinking, project planning</w:t>
      </w:r>
    </w:p>
    <w:p w14:paraId="55F7AA2A" w14:textId="77777777" w:rsidR="00E470D8" w:rsidRDefault="00E470D8" w:rsidP="008978E4">
      <w:pPr>
        <w:spacing w:after="0" w:line="240" w:lineRule="auto"/>
      </w:pPr>
      <w:r>
        <w:t>Business: Purchasing, invoicing, credit reconciliation</w:t>
      </w:r>
    </w:p>
    <w:p w14:paraId="55F7AA2B" w14:textId="77777777" w:rsidR="00733470" w:rsidRDefault="00733470" w:rsidP="008978E4">
      <w:pPr>
        <w:spacing w:after="0" w:line="240" w:lineRule="auto"/>
      </w:pPr>
    </w:p>
    <w:p w14:paraId="55F7AA2C" w14:textId="77777777" w:rsidR="00733470" w:rsidRPr="00E470D8" w:rsidRDefault="00E470D8" w:rsidP="008978E4">
      <w:pPr>
        <w:spacing w:after="0" w:line="240" w:lineRule="auto"/>
        <w:rPr>
          <w:b/>
        </w:rPr>
      </w:pPr>
      <w:r w:rsidRPr="00E470D8">
        <w:rPr>
          <w:b/>
        </w:rPr>
        <w:t>EXPERIENCE</w:t>
      </w:r>
    </w:p>
    <w:p w14:paraId="55F7AA2D" w14:textId="42457C4B" w:rsidR="00733470" w:rsidRDefault="00733470" w:rsidP="008978E4">
      <w:pPr>
        <w:spacing w:after="0" w:line="240" w:lineRule="auto"/>
      </w:pPr>
      <w:r w:rsidRPr="00E470D8">
        <w:rPr>
          <w:b/>
        </w:rPr>
        <w:t xml:space="preserve">Marcus </w:t>
      </w:r>
      <w:proofErr w:type="spellStart"/>
      <w:r w:rsidRPr="00E470D8">
        <w:rPr>
          <w:b/>
        </w:rPr>
        <w:t>Freid</w:t>
      </w:r>
      <w:proofErr w:type="spellEnd"/>
      <w:r w:rsidRPr="00E470D8">
        <w:rPr>
          <w:b/>
        </w:rPr>
        <w:t xml:space="preserve"> Homes</w:t>
      </w:r>
      <w:r>
        <w:t>, Dalton, GA</w:t>
      </w:r>
      <w:r>
        <w:tab/>
      </w:r>
      <w:r>
        <w:tab/>
      </w:r>
      <w:r>
        <w:tab/>
      </w:r>
      <w:r>
        <w:tab/>
      </w:r>
      <w:r>
        <w:tab/>
      </w:r>
      <w:r w:rsidR="002F3B5D">
        <w:t xml:space="preserve">     </w:t>
      </w:r>
      <w:r>
        <w:t>August 2018 – May 2021</w:t>
      </w:r>
    </w:p>
    <w:p w14:paraId="55F7AA2E" w14:textId="77777777" w:rsidR="00733470" w:rsidRDefault="00733470" w:rsidP="008978E4">
      <w:pPr>
        <w:spacing w:after="0" w:line="240" w:lineRule="auto"/>
      </w:pPr>
      <w:r w:rsidRPr="00E470D8">
        <w:rPr>
          <w:i/>
        </w:rPr>
        <w:t>Administrative Assistant</w:t>
      </w:r>
      <w:r>
        <w:t xml:space="preserve"> and </w:t>
      </w:r>
      <w:r w:rsidRPr="00E470D8">
        <w:rPr>
          <w:i/>
        </w:rPr>
        <w:t>Intern</w:t>
      </w:r>
    </w:p>
    <w:p w14:paraId="55F7AA2F" w14:textId="77777777" w:rsidR="00733470" w:rsidRDefault="00733470" w:rsidP="00E470D8">
      <w:pPr>
        <w:pStyle w:val="ListParagraph"/>
        <w:numPr>
          <w:ilvl w:val="0"/>
          <w:numId w:val="1"/>
        </w:numPr>
        <w:spacing w:after="0" w:line="240" w:lineRule="auto"/>
      </w:pPr>
      <w:r>
        <w:t>Organized company holiday party</w:t>
      </w:r>
      <w:r w:rsidR="00E470D8">
        <w:t xml:space="preserve"> for 30 employees and their families</w:t>
      </w:r>
    </w:p>
    <w:p w14:paraId="55F7AA30" w14:textId="77777777" w:rsidR="00733470" w:rsidRDefault="00733470" w:rsidP="00E470D8">
      <w:pPr>
        <w:pStyle w:val="ListParagraph"/>
        <w:numPr>
          <w:ilvl w:val="0"/>
          <w:numId w:val="1"/>
        </w:numPr>
        <w:spacing w:after="0" w:line="240" w:lineRule="auto"/>
      </w:pPr>
      <w:r>
        <w:t>Reorganized and maintained three large storage areas</w:t>
      </w:r>
    </w:p>
    <w:p w14:paraId="55F7AA31" w14:textId="77777777" w:rsidR="007666B9" w:rsidRDefault="007666B9" w:rsidP="00E470D8">
      <w:pPr>
        <w:pStyle w:val="ListParagraph"/>
        <w:numPr>
          <w:ilvl w:val="0"/>
          <w:numId w:val="1"/>
        </w:numPr>
        <w:spacing w:after="0" w:line="240" w:lineRule="auto"/>
      </w:pPr>
      <w:r>
        <w:t>Performed a variety of administrative tasks involving finances and reconciliations</w:t>
      </w:r>
    </w:p>
    <w:p w14:paraId="55F7AA32" w14:textId="77777777" w:rsidR="00EA0EE6" w:rsidRDefault="00EA0EE6" w:rsidP="00E470D8">
      <w:pPr>
        <w:pStyle w:val="ListParagraph"/>
        <w:numPr>
          <w:ilvl w:val="0"/>
          <w:numId w:val="1"/>
        </w:numPr>
        <w:spacing w:after="0" w:line="240" w:lineRule="auto"/>
      </w:pPr>
      <w:r>
        <w:t>Functioned virtually during COVID restrictions</w:t>
      </w:r>
    </w:p>
    <w:p w14:paraId="55F7AA33" w14:textId="77777777" w:rsidR="007666B9" w:rsidRDefault="007666B9" w:rsidP="008978E4">
      <w:pPr>
        <w:spacing w:after="0" w:line="240" w:lineRule="auto"/>
      </w:pPr>
    </w:p>
    <w:p w14:paraId="55F7AA34" w14:textId="77777777" w:rsidR="007666B9" w:rsidRDefault="007666B9" w:rsidP="008978E4">
      <w:pPr>
        <w:spacing w:after="0" w:line="240" w:lineRule="auto"/>
      </w:pPr>
      <w:r w:rsidRPr="00E470D8">
        <w:rPr>
          <w:b/>
        </w:rPr>
        <w:t>Drama Dalton</w:t>
      </w:r>
      <w:r>
        <w:t>, Dalton, GA</w:t>
      </w:r>
      <w:r>
        <w:tab/>
      </w:r>
      <w:r>
        <w:tab/>
      </w:r>
      <w:r>
        <w:tab/>
      </w:r>
      <w:r>
        <w:tab/>
      </w:r>
      <w:r>
        <w:tab/>
      </w:r>
      <w:r>
        <w:tab/>
        <w:t>December 2018-March 2020</w:t>
      </w:r>
    </w:p>
    <w:p w14:paraId="55F7AA35" w14:textId="77777777" w:rsidR="007666B9" w:rsidRPr="00E470D8" w:rsidRDefault="007666B9" w:rsidP="008978E4">
      <w:pPr>
        <w:spacing w:after="0" w:line="240" w:lineRule="auto"/>
        <w:rPr>
          <w:i/>
        </w:rPr>
      </w:pPr>
      <w:r w:rsidRPr="00E470D8">
        <w:rPr>
          <w:i/>
        </w:rPr>
        <w:t>Assistant Stage Manager</w:t>
      </w:r>
    </w:p>
    <w:p w14:paraId="55F7AA36" w14:textId="77777777" w:rsidR="007666B9" w:rsidRDefault="007666B9" w:rsidP="00E470D8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Stage managed children’s theatre productions of </w:t>
      </w:r>
      <w:r w:rsidRPr="00E470D8">
        <w:rPr>
          <w:i/>
        </w:rPr>
        <w:t>Shrek</w:t>
      </w:r>
      <w:r>
        <w:t xml:space="preserve"> and Disney specials</w:t>
      </w:r>
    </w:p>
    <w:p w14:paraId="55F7AA37" w14:textId="77777777" w:rsidR="007666B9" w:rsidRDefault="007666B9" w:rsidP="00E470D8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Communicated with theatre staff, parents, children and </w:t>
      </w:r>
      <w:r w:rsidR="00E470D8">
        <w:t xml:space="preserve">wider </w:t>
      </w:r>
      <w:r>
        <w:t xml:space="preserve">community to promote and execute successful shows geared to children ages 4 to 12. </w:t>
      </w:r>
    </w:p>
    <w:p w14:paraId="55F7AA38" w14:textId="77777777" w:rsidR="007666B9" w:rsidRDefault="007666B9" w:rsidP="008978E4">
      <w:pPr>
        <w:spacing w:after="0" w:line="240" w:lineRule="auto"/>
      </w:pPr>
    </w:p>
    <w:p w14:paraId="55F7AA39" w14:textId="77777777" w:rsidR="00234085" w:rsidRDefault="007666B9" w:rsidP="008978E4">
      <w:pPr>
        <w:spacing w:after="0" w:line="240" w:lineRule="auto"/>
      </w:pPr>
      <w:r w:rsidRPr="00E470D8">
        <w:rPr>
          <w:b/>
        </w:rPr>
        <w:t>Parks and Recreation</w:t>
      </w:r>
      <w:r>
        <w:t>, Dalton, GA</w:t>
      </w:r>
      <w:r>
        <w:tab/>
      </w:r>
      <w:r>
        <w:tab/>
      </w:r>
      <w:r>
        <w:tab/>
      </w:r>
      <w:r>
        <w:tab/>
      </w:r>
      <w:r>
        <w:tab/>
        <w:t>Summers: 2017, 2018, 2019</w:t>
      </w:r>
    </w:p>
    <w:p w14:paraId="55F7AA3A" w14:textId="77777777" w:rsidR="007666B9" w:rsidRDefault="007666B9" w:rsidP="008978E4">
      <w:pPr>
        <w:spacing w:after="0" w:line="240" w:lineRule="auto"/>
      </w:pPr>
      <w:r w:rsidRPr="00E470D8">
        <w:rPr>
          <w:i/>
        </w:rPr>
        <w:t>Camp Counselor</w:t>
      </w:r>
      <w:r>
        <w:t xml:space="preserve"> for summer programs</w:t>
      </w:r>
    </w:p>
    <w:p w14:paraId="55F7AA3B" w14:textId="77777777" w:rsidR="007666B9" w:rsidRDefault="007666B9" w:rsidP="00E470D8">
      <w:pPr>
        <w:pStyle w:val="ListParagraph"/>
        <w:numPr>
          <w:ilvl w:val="0"/>
          <w:numId w:val="3"/>
        </w:numPr>
        <w:spacing w:after="0" w:line="240" w:lineRule="auto"/>
      </w:pPr>
      <w:r>
        <w:t>Supervised and managed children ages 8 to 11 during day camps and on field trips</w:t>
      </w:r>
    </w:p>
    <w:p w14:paraId="55F7AA3C" w14:textId="77777777" w:rsidR="007666B9" w:rsidRDefault="007666B9" w:rsidP="008978E4">
      <w:pPr>
        <w:spacing w:after="0" w:line="240" w:lineRule="auto"/>
      </w:pPr>
    </w:p>
    <w:p w14:paraId="55F7AA3D" w14:textId="77777777" w:rsidR="007666B9" w:rsidRPr="00E470D8" w:rsidRDefault="00E470D8" w:rsidP="008978E4">
      <w:pPr>
        <w:spacing w:after="0" w:line="240" w:lineRule="auto"/>
        <w:rPr>
          <w:b/>
        </w:rPr>
      </w:pPr>
      <w:r w:rsidRPr="00E470D8">
        <w:rPr>
          <w:b/>
        </w:rPr>
        <w:t>LEADERSHIP</w:t>
      </w:r>
    </w:p>
    <w:p w14:paraId="55F7AA3E" w14:textId="77777777" w:rsidR="007666B9" w:rsidRDefault="007666B9" w:rsidP="008978E4">
      <w:pPr>
        <w:spacing w:after="0" w:line="240" w:lineRule="auto"/>
      </w:pPr>
      <w:r w:rsidRPr="00E470D8">
        <w:rPr>
          <w:b/>
        </w:rPr>
        <w:t>Environmental Awareness Club</w:t>
      </w:r>
      <w:r>
        <w:t>, Dalton High School, Dalton, GA</w:t>
      </w:r>
      <w:r>
        <w:tab/>
      </w:r>
      <w:r>
        <w:tab/>
      </w:r>
      <w:r>
        <w:tab/>
      </w:r>
      <w:r>
        <w:tab/>
        <w:t>2018-2021</w:t>
      </w:r>
    </w:p>
    <w:p w14:paraId="55F7AA3F" w14:textId="77777777" w:rsidR="007666B9" w:rsidRPr="00E470D8" w:rsidRDefault="007666B9" w:rsidP="008978E4">
      <w:pPr>
        <w:spacing w:after="0" w:line="240" w:lineRule="auto"/>
        <w:rPr>
          <w:i/>
        </w:rPr>
      </w:pPr>
      <w:r w:rsidRPr="00E470D8">
        <w:rPr>
          <w:i/>
        </w:rPr>
        <w:t>Vice President, Secretary</w:t>
      </w:r>
    </w:p>
    <w:p w14:paraId="55F7AA40" w14:textId="77777777" w:rsidR="00E470D8" w:rsidRDefault="00E470D8" w:rsidP="00E470D8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Raised awareness of recycling and reuse opportunities in the community. Initially operated in-person and then with various virtual methods of outreach in COVID. </w:t>
      </w:r>
    </w:p>
    <w:p w14:paraId="55F7AA41" w14:textId="77777777" w:rsidR="007666B9" w:rsidRDefault="007666B9" w:rsidP="008978E4">
      <w:pPr>
        <w:spacing w:after="0" w:line="240" w:lineRule="auto"/>
      </w:pPr>
    </w:p>
    <w:p w14:paraId="55F7AA42" w14:textId="77777777" w:rsidR="00234085" w:rsidRDefault="00234085" w:rsidP="008978E4">
      <w:pPr>
        <w:spacing w:after="0" w:line="240" w:lineRule="auto"/>
      </w:pPr>
    </w:p>
    <w:p w14:paraId="55F7AA43" w14:textId="77777777" w:rsidR="00234085" w:rsidRDefault="00234085" w:rsidP="008978E4">
      <w:pPr>
        <w:spacing w:after="0" w:line="240" w:lineRule="auto"/>
      </w:pPr>
    </w:p>
    <w:p w14:paraId="55F7AA44" w14:textId="77777777" w:rsidR="008978E4" w:rsidRDefault="008978E4">
      <w:r>
        <w:t xml:space="preserve"> </w:t>
      </w:r>
    </w:p>
    <w:sectPr w:rsidR="00897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AE3B42"/>
    <w:multiLevelType w:val="hybridMultilevel"/>
    <w:tmpl w:val="20801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6657C5"/>
    <w:multiLevelType w:val="hybridMultilevel"/>
    <w:tmpl w:val="81D8B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B03C4"/>
    <w:multiLevelType w:val="hybridMultilevel"/>
    <w:tmpl w:val="5B1CA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zE1tjAzM7Q0NzdV0lEKTi0uzszPAykwqgUA4QraeCwAAAA="/>
  </w:docVars>
  <w:rsids>
    <w:rsidRoot w:val="008978E4"/>
    <w:rsid w:val="0005243C"/>
    <w:rsid w:val="00234085"/>
    <w:rsid w:val="002F3B5D"/>
    <w:rsid w:val="003132A2"/>
    <w:rsid w:val="00396F3F"/>
    <w:rsid w:val="00733470"/>
    <w:rsid w:val="00743D32"/>
    <w:rsid w:val="007666B9"/>
    <w:rsid w:val="008978E4"/>
    <w:rsid w:val="00B343E2"/>
    <w:rsid w:val="00E470D8"/>
    <w:rsid w:val="00EA0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7AA19"/>
  <w15:chartTrackingRefBased/>
  <w15:docId w15:val="{68091EB0-E74D-48AE-A074-8894F706B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78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70D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F3B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mail@gatech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on, Elaine M</dc:creator>
  <cp:keywords/>
  <dc:description/>
  <cp:lastModifiedBy>Colavito, Laura</cp:lastModifiedBy>
  <cp:revision>4</cp:revision>
  <dcterms:created xsi:type="dcterms:W3CDTF">2021-07-01T14:15:00Z</dcterms:created>
  <dcterms:modified xsi:type="dcterms:W3CDTF">2023-07-18T17:24:00Z</dcterms:modified>
</cp:coreProperties>
</file>